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3B79" w:rsidRPr="00F33B79" w:rsidRDefault="00F33B79" w:rsidP="00F33B79">
      <w:pPr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F33B79">
        <w:rPr>
          <w:rFonts w:ascii="Times New Roman" w:hAnsi="Times New Roman" w:cs="Times New Roman"/>
          <w:b/>
          <w:i/>
          <w:sz w:val="24"/>
          <w:szCs w:val="24"/>
          <w:lang w:val="en-US"/>
        </w:rPr>
        <w:t>ANALIZA BERZANSKOG POSLOVANJA</w:t>
      </w:r>
    </w:p>
    <w:p w:rsidR="00F33B79" w:rsidRDefault="00F33B79" w:rsidP="00F33B7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61688" w:rsidRPr="00F33B79" w:rsidRDefault="00F33B79" w:rsidP="00F33B7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raktič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rad - </w:t>
      </w:r>
      <w:proofErr w:type="spell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Trgovina</w:t>
      </w:r>
      <w:proofErr w:type="spell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hartijama</w:t>
      </w:r>
      <w:proofErr w:type="spell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od</w:t>
      </w:r>
      <w:proofErr w:type="spellEnd"/>
      <w:proofErr w:type="gram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vrijednosti</w:t>
      </w:r>
      <w:proofErr w:type="spell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F33B79" w:rsidRDefault="00F33B79" w:rsidP="00F33B7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61688" w:rsidRPr="00F33B79" w:rsidRDefault="00261688" w:rsidP="00F33B7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33B79">
        <w:rPr>
          <w:rFonts w:ascii="Times New Roman" w:hAnsi="Times New Roman" w:cs="Times New Roman"/>
          <w:sz w:val="24"/>
          <w:szCs w:val="24"/>
          <w:lang w:val="en-US"/>
        </w:rPr>
        <w:t>Detaljno</w:t>
      </w:r>
      <w:proofErr w:type="spellEnd"/>
      <w:r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33B79">
        <w:rPr>
          <w:rFonts w:ascii="Times New Roman" w:hAnsi="Times New Roman" w:cs="Times New Roman"/>
          <w:sz w:val="24"/>
          <w:szCs w:val="24"/>
          <w:lang w:val="en-US"/>
        </w:rPr>
        <w:t>analizirati</w:t>
      </w:r>
      <w:proofErr w:type="spellEnd"/>
      <w:r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i </w:t>
      </w:r>
      <w:proofErr w:type="spellStart"/>
      <w:r w:rsidRPr="00F33B79">
        <w:rPr>
          <w:rFonts w:ascii="Times New Roman" w:hAnsi="Times New Roman" w:cs="Times New Roman"/>
          <w:sz w:val="24"/>
          <w:szCs w:val="24"/>
          <w:lang w:val="en-US"/>
        </w:rPr>
        <w:t>opisati</w:t>
      </w:r>
      <w:proofErr w:type="spellEnd"/>
      <w:r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33B79">
        <w:rPr>
          <w:rFonts w:ascii="Times New Roman" w:hAnsi="Times New Roman" w:cs="Times New Roman"/>
          <w:sz w:val="24"/>
          <w:szCs w:val="24"/>
          <w:lang w:val="en-US"/>
        </w:rPr>
        <w:t>postupak</w:t>
      </w:r>
      <w:proofErr w:type="spellEnd"/>
      <w:r w:rsidR="00F33B79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261688" w:rsidRPr="00F33B79" w:rsidRDefault="00F33B79" w:rsidP="00F33B7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GRUPA        </w:t>
      </w:r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Pre-trade </w:t>
      </w:r>
      <w:proofErr w:type="spellStart"/>
      <w:proofErr w:type="gram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ili</w:t>
      </w:r>
      <w:proofErr w:type="spellEnd"/>
      <w:proofErr w:type="gram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procesa</w:t>
      </w:r>
      <w:proofErr w:type="spell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odabira</w:t>
      </w:r>
      <w:proofErr w:type="spell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portfolija</w:t>
      </w:r>
      <w:proofErr w:type="spell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 </w:t>
      </w:r>
    </w:p>
    <w:p w:rsidR="00261688" w:rsidRPr="00F33B79" w:rsidRDefault="00F33B79" w:rsidP="00F33B7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I GRUPA      </w:t>
      </w:r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Trade – </w:t>
      </w:r>
      <w:proofErr w:type="spell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obavljanje</w:t>
      </w:r>
      <w:proofErr w:type="spell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transakcije</w:t>
      </w:r>
      <w:proofErr w:type="spell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na</w:t>
      </w:r>
      <w:proofErr w:type="spellEnd"/>
      <w:proofErr w:type="gram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berzi</w:t>
      </w:r>
      <w:proofErr w:type="spellEnd"/>
    </w:p>
    <w:p w:rsidR="00261688" w:rsidRDefault="00F33B79" w:rsidP="00F33B7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II GRUPA     </w:t>
      </w:r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Post trade - CDA (</w:t>
      </w:r>
      <w:proofErr w:type="spell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kliring</w:t>
      </w:r>
      <w:proofErr w:type="spell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 xml:space="preserve"> i </w:t>
      </w:r>
      <w:proofErr w:type="spellStart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saldiranje</w:t>
      </w:r>
      <w:proofErr w:type="spellEnd"/>
      <w:r w:rsidR="00261688" w:rsidRPr="00F33B7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4A0D7A" w:rsidRDefault="004A0D7A" w:rsidP="00F33B7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33B79" w:rsidRPr="00F33B79" w:rsidRDefault="004A0D7A" w:rsidP="00F33B7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odjel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ena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rupa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je data u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ledećoj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bel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tbl>
      <w:tblPr>
        <w:tblW w:w="7394" w:type="dxa"/>
        <w:tblInd w:w="93" w:type="dxa"/>
        <w:tblLook w:val="04A0" w:firstRow="1" w:lastRow="0" w:firstColumn="1" w:lastColumn="0" w:noHBand="0" w:noVBand="1"/>
      </w:tblPr>
      <w:tblGrid>
        <w:gridCol w:w="2425"/>
        <w:gridCol w:w="2222"/>
        <w:gridCol w:w="2747"/>
      </w:tblGrid>
      <w:tr w:rsidR="00F33B79" w:rsidRPr="00F33B79" w:rsidTr="00F33B79">
        <w:trPr>
          <w:trHeight w:val="2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3B79" w:rsidRPr="00F33B79" w:rsidRDefault="00F33B79" w:rsidP="00F33B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F33B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2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3B79" w:rsidRPr="00F33B79" w:rsidRDefault="00F33B79" w:rsidP="00F33B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F33B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2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3B79" w:rsidRPr="00F33B79" w:rsidRDefault="00F33B79" w:rsidP="00F33B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F33B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III</w:t>
            </w:r>
          </w:p>
        </w:tc>
      </w:tr>
      <w:tr w:rsidR="00F33B79" w:rsidRPr="00F33B79" w:rsidTr="00F33B79">
        <w:trPr>
          <w:trHeight w:val="269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3B79" w:rsidRPr="00F33B79" w:rsidRDefault="00F33B79" w:rsidP="00F33B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bradović</w:t>
            </w:r>
            <w:proofErr w:type="spellEnd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Miljana</w:t>
            </w:r>
          </w:p>
        </w:tc>
        <w:tc>
          <w:tcPr>
            <w:tcW w:w="2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3B79" w:rsidRPr="00F33B79" w:rsidRDefault="00F33B79" w:rsidP="00F33B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aičević Milan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3B79" w:rsidRPr="00F33B79" w:rsidRDefault="00F33B79" w:rsidP="00F33B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adivojević</w:t>
            </w:r>
            <w:proofErr w:type="spellEnd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Tijana</w:t>
            </w:r>
          </w:p>
        </w:tc>
      </w:tr>
      <w:tr w:rsidR="00F33B79" w:rsidRPr="00F33B79" w:rsidTr="00F33B79">
        <w:trPr>
          <w:trHeight w:val="269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3B79" w:rsidRPr="00F33B79" w:rsidRDefault="00F33B79" w:rsidP="00F33B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eković</w:t>
            </w:r>
            <w:proofErr w:type="spellEnd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elica</w:t>
            </w:r>
            <w:proofErr w:type="spellEnd"/>
          </w:p>
        </w:tc>
        <w:tc>
          <w:tcPr>
            <w:tcW w:w="2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3B79" w:rsidRPr="00F33B79" w:rsidRDefault="00F33B79" w:rsidP="00F33B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elić</w:t>
            </w:r>
            <w:proofErr w:type="spellEnd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Tijana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3B79" w:rsidRPr="00F33B79" w:rsidRDefault="00F33B79" w:rsidP="00F33B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aičević Stefan</w:t>
            </w:r>
          </w:p>
        </w:tc>
      </w:tr>
      <w:tr w:rsidR="00F33B79" w:rsidRPr="00F33B79" w:rsidTr="00F33B79">
        <w:trPr>
          <w:trHeight w:val="269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3B79" w:rsidRPr="00F33B79" w:rsidRDefault="00F33B79" w:rsidP="00F33B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recun</w:t>
            </w:r>
            <w:proofErr w:type="spellEnd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Dragan</w:t>
            </w:r>
          </w:p>
        </w:tc>
        <w:tc>
          <w:tcPr>
            <w:tcW w:w="2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3B79" w:rsidRPr="00F33B79" w:rsidRDefault="00F33B79" w:rsidP="00F33B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irković</w:t>
            </w:r>
            <w:proofErr w:type="spellEnd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Sara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3B79" w:rsidRPr="00F33B79" w:rsidRDefault="00F33B79" w:rsidP="00F33B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upović</w:t>
            </w:r>
            <w:proofErr w:type="spellEnd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33B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jiljana</w:t>
            </w:r>
            <w:proofErr w:type="spellEnd"/>
          </w:p>
        </w:tc>
      </w:tr>
    </w:tbl>
    <w:p w:rsidR="00F33B79" w:rsidRDefault="00F33B79" w:rsidP="00F33B79">
      <w:pPr>
        <w:pStyle w:val="Title"/>
        <w:jc w:val="both"/>
        <w:rPr>
          <w:rFonts w:eastAsiaTheme="minorHAnsi"/>
          <w:b w:val="0"/>
          <w:bCs w:val="0"/>
          <w:sz w:val="24"/>
          <w:szCs w:val="24"/>
          <w:lang w:val="en-US" w:eastAsia="en-US"/>
        </w:rPr>
      </w:pPr>
    </w:p>
    <w:p w:rsidR="00F33B79" w:rsidRDefault="00F33B79" w:rsidP="00F33B79">
      <w:pPr>
        <w:pStyle w:val="Title"/>
        <w:jc w:val="both"/>
        <w:rPr>
          <w:rFonts w:eastAsiaTheme="minorHAnsi"/>
          <w:b w:val="0"/>
          <w:bCs w:val="0"/>
          <w:sz w:val="24"/>
          <w:szCs w:val="24"/>
          <w:lang w:val="en-US" w:eastAsia="en-US"/>
        </w:rPr>
      </w:pPr>
    </w:p>
    <w:p w:rsidR="00F33B79" w:rsidRPr="00F33B79" w:rsidRDefault="00F33B79" w:rsidP="00F33B79">
      <w:pPr>
        <w:pStyle w:val="Title"/>
        <w:jc w:val="both"/>
        <w:rPr>
          <w:b w:val="0"/>
          <w:sz w:val="24"/>
          <w:szCs w:val="24"/>
          <w:lang w:val="sr-Latn-CS"/>
        </w:rPr>
      </w:pPr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Word </w:t>
      </w:r>
      <w:proofErr w:type="spellStart"/>
      <w:r w:rsidR="000E244F">
        <w:rPr>
          <w:rFonts w:eastAsiaTheme="minorHAnsi"/>
          <w:b w:val="0"/>
          <w:bCs w:val="0"/>
          <w:sz w:val="24"/>
          <w:szCs w:val="24"/>
          <w:lang w:val="en-US" w:eastAsia="en-US"/>
        </w:rPr>
        <w:t>dokument</w:t>
      </w:r>
      <w:proofErr w:type="spellEnd"/>
      <w:r w:rsidR="000E244F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se </w:t>
      </w:r>
      <w:proofErr w:type="spellStart"/>
      <w:r w:rsidR="000E244F">
        <w:rPr>
          <w:rFonts w:eastAsiaTheme="minorHAnsi"/>
          <w:b w:val="0"/>
          <w:bCs w:val="0"/>
          <w:sz w:val="24"/>
          <w:szCs w:val="24"/>
          <w:lang w:val="en-US" w:eastAsia="en-US"/>
        </w:rPr>
        <w:t>sastoji</w:t>
      </w:r>
      <w:proofErr w:type="spellEnd"/>
      <w:r w:rsidR="000E244F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gramStart"/>
      <w:r w:rsidR="000E244F">
        <w:rPr>
          <w:rFonts w:eastAsiaTheme="minorHAnsi"/>
          <w:b w:val="0"/>
          <w:bCs w:val="0"/>
          <w:sz w:val="24"/>
          <w:szCs w:val="24"/>
          <w:lang w:val="en-US" w:eastAsia="en-US"/>
        </w:rPr>
        <w:t>od</w:t>
      </w:r>
      <w:proofErr w:type="gramEnd"/>
      <w:r w:rsidR="000E244F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6</w:t>
      </w:r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strana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: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početne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strane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,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Uvoda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,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razrade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i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Zaključka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.</w:t>
      </w:r>
      <w:r w:rsidRPr="00F33B79">
        <w:rPr>
          <w:b w:val="0"/>
          <w:color w:val="FF0000"/>
          <w:sz w:val="24"/>
          <w:szCs w:val="24"/>
          <w:lang w:val="sr-Latn-CS" w:eastAsia="sr-Latn-CS"/>
        </w:rPr>
        <w:t xml:space="preserve"> </w:t>
      </w:r>
      <w:r w:rsidRPr="00F33B79">
        <w:rPr>
          <w:b w:val="0"/>
          <w:sz w:val="24"/>
          <w:szCs w:val="24"/>
          <w:lang w:val="sr-Latn-CS"/>
        </w:rPr>
        <w:t xml:space="preserve">Naziv dokumenta treba da sadrži Vaše ime i prezime i broj indeksa. Praktični rad se mora poslati do 18.04.2019. godine u 12h na adresu </w:t>
      </w:r>
      <w:r w:rsidRPr="00F33B79">
        <w:rPr>
          <w:b w:val="0"/>
          <w:sz w:val="24"/>
          <w:szCs w:val="24"/>
          <w:lang w:val="sr-Latn-CS"/>
        </w:rPr>
        <w:fldChar w:fldCharType="begin"/>
      </w:r>
      <w:r w:rsidRPr="00F33B79">
        <w:rPr>
          <w:b w:val="0"/>
          <w:sz w:val="24"/>
          <w:szCs w:val="24"/>
          <w:lang w:val="sr-Latn-CS"/>
        </w:rPr>
        <w:instrText xml:space="preserve"> HYPERLINK "mailto:ana.mugosa@ucg.ac.me" </w:instrText>
      </w:r>
      <w:r w:rsidRPr="00F33B79">
        <w:rPr>
          <w:b w:val="0"/>
          <w:sz w:val="24"/>
          <w:szCs w:val="24"/>
          <w:lang w:val="sr-Latn-CS"/>
        </w:rPr>
        <w:fldChar w:fldCharType="separate"/>
      </w:r>
      <w:r w:rsidRPr="00F33B79">
        <w:rPr>
          <w:rStyle w:val="Hyperlink"/>
          <w:b w:val="0"/>
          <w:sz w:val="24"/>
          <w:szCs w:val="24"/>
          <w:lang w:val="sr-Latn-CS"/>
        </w:rPr>
        <w:t>ana.mugosa@ucg.ac.me</w:t>
      </w:r>
      <w:r w:rsidRPr="00F33B79">
        <w:rPr>
          <w:b w:val="0"/>
          <w:sz w:val="24"/>
          <w:szCs w:val="24"/>
          <w:lang w:val="en-US"/>
        </w:rPr>
        <w:fldChar w:fldCharType="end"/>
      </w:r>
      <w:r w:rsidRPr="00F33B79">
        <w:rPr>
          <w:b w:val="0"/>
          <w:sz w:val="24"/>
          <w:szCs w:val="24"/>
          <w:lang w:val="sr-Latn-CS"/>
        </w:rPr>
        <w:t xml:space="preserve">. </w:t>
      </w:r>
    </w:p>
    <w:p w:rsidR="00F33B79" w:rsidRPr="00F33B79" w:rsidRDefault="00F33B79" w:rsidP="00F33B79">
      <w:pPr>
        <w:pStyle w:val="Title"/>
        <w:jc w:val="both"/>
        <w:rPr>
          <w:rFonts w:eastAsiaTheme="minorHAnsi"/>
          <w:b w:val="0"/>
          <w:bCs w:val="0"/>
          <w:sz w:val="24"/>
          <w:szCs w:val="24"/>
          <w:lang w:val="en-US" w:eastAsia="en-US"/>
        </w:rPr>
      </w:pPr>
    </w:p>
    <w:p w:rsidR="00F33B79" w:rsidRPr="00F33B79" w:rsidRDefault="00F33B79" w:rsidP="00F33B79">
      <w:pPr>
        <w:pStyle w:val="Title"/>
        <w:jc w:val="both"/>
        <w:rPr>
          <w:rFonts w:eastAsiaTheme="minorHAnsi"/>
          <w:b w:val="0"/>
          <w:bCs w:val="0"/>
          <w:sz w:val="24"/>
          <w:szCs w:val="24"/>
          <w:lang w:val="en-US" w:eastAsia="en-US"/>
        </w:rPr>
      </w:pP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Prakti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sr-Latn-ME" w:eastAsia="en-US"/>
        </w:rPr>
        <w:t xml:space="preserve">čan rad </w:t>
      </w:r>
      <w:proofErr w:type="gramStart"/>
      <w:r w:rsidRPr="00F33B79">
        <w:rPr>
          <w:rFonts w:eastAsiaTheme="minorHAnsi"/>
          <w:b w:val="0"/>
          <w:bCs w:val="0"/>
          <w:sz w:val="24"/>
          <w:szCs w:val="24"/>
          <w:lang w:val="sr-Latn-ME" w:eastAsia="en-US"/>
        </w:rPr>
        <w:t>će</w:t>
      </w:r>
      <w:proofErr w:type="gramEnd"/>
      <w:r w:rsidRPr="00F33B79">
        <w:rPr>
          <w:rFonts w:eastAsiaTheme="minorHAnsi"/>
          <w:b w:val="0"/>
          <w:bCs w:val="0"/>
          <w:sz w:val="24"/>
          <w:szCs w:val="24"/>
          <w:lang w:val="sr-Latn-ME" w:eastAsia="en-US"/>
        </w:rPr>
        <w:t xml:space="preserve"> bit prezentovan (javna odbrana) </w:t>
      </w:r>
      <w:r w:rsidR="004A0D7A">
        <w:rPr>
          <w:rFonts w:eastAsiaTheme="minorHAnsi"/>
          <w:b w:val="0"/>
          <w:bCs w:val="0"/>
          <w:sz w:val="24"/>
          <w:szCs w:val="24"/>
          <w:lang w:val="sr-Latn-ME" w:eastAsia="en-US"/>
        </w:rPr>
        <w:t xml:space="preserve">u </w:t>
      </w:r>
      <w:r w:rsidRPr="00F33B79">
        <w:rPr>
          <w:rFonts w:eastAsiaTheme="minorHAnsi"/>
          <w:b w:val="0"/>
          <w:bCs w:val="0"/>
          <w:sz w:val="24"/>
          <w:szCs w:val="24"/>
          <w:lang w:val="sr-Latn-ME" w:eastAsia="en-US"/>
        </w:rPr>
        <w:t>ponedjeljak</w:t>
      </w:r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22.04 u 8:30h,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sala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Morača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. </w:t>
      </w:r>
      <w:proofErr w:type="gram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Za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odbranu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se mora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pripremiti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PPT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prezentacija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,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koja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može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imati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maksimalno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10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slajdova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.</w:t>
      </w:r>
      <w:proofErr w:type="gram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Javna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odbrana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po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svakoj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grupi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proofErr w:type="gram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će</w:t>
      </w:r>
      <w:proofErr w:type="spellEnd"/>
      <w:proofErr w:type="gram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trajati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 xml:space="preserve"> od 5 do 10 </w:t>
      </w:r>
      <w:proofErr w:type="spellStart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minuta</w:t>
      </w:r>
      <w:proofErr w:type="spellEnd"/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>.</w:t>
      </w:r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ab/>
      </w:r>
    </w:p>
    <w:p w:rsidR="00F33B79" w:rsidRPr="00F33B79" w:rsidRDefault="00F33B79" w:rsidP="00F33B79">
      <w:pPr>
        <w:pStyle w:val="Title"/>
        <w:jc w:val="both"/>
        <w:rPr>
          <w:rFonts w:eastAsiaTheme="minorHAnsi"/>
          <w:b w:val="0"/>
          <w:bCs w:val="0"/>
          <w:sz w:val="24"/>
          <w:szCs w:val="24"/>
          <w:lang w:val="en-US" w:eastAsia="en-US"/>
        </w:rPr>
      </w:pPr>
    </w:p>
    <w:p w:rsidR="00F33B79" w:rsidRPr="00F33B79" w:rsidRDefault="00F33B79" w:rsidP="00F33B79">
      <w:pPr>
        <w:pStyle w:val="Title"/>
        <w:jc w:val="both"/>
        <w:rPr>
          <w:rFonts w:eastAsiaTheme="minorHAnsi"/>
          <w:b w:val="0"/>
          <w:bCs w:val="0"/>
          <w:sz w:val="24"/>
          <w:szCs w:val="24"/>
          <w:lang w:val="en-US" w:eastAsia="en-US"/>
        </w:rPr>
      </w:pPr>
    </w:p>
    <w:p w:rsidR="00F33B79" w:rsidRPr="00F33B79" w:rsidRDefault="00F33B79" w:rsidP="00F33B79">
      <w:pPr>
        <w:pStyle w:val="Title"/>
        <w:jc w:val="both"/>
        <w:rPr>
          <w:sz w:val="24"/>
          <w:szCs w:val="24"/>
          <w:lang w:val="sr-Latn-CS"/>
        </w:rPr>
      </w:pPr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ab/>
      </w:r>
      <w:r w:rsidRPr="00F33B79">
        <w:rPr>
          <w:rFonts w:eastAsiaTheme="minorHAnsi"/>
          <w:b w:val="0"/>
          <w:bCs w:val="0"/>
          <w:sz w:val="24"/>
          <w:szCs w:val="24"/>
          <w:lang w:val="en-US" w:eastAsia="en-US"/>
        </w:rPr>
        <w:tab/>
      </w:r>
    </w:p>
    <w:p w:rsidR="00F33B79" w:rsidRPr="00F33B79" w:rsidRDefault="00F33B79" w:rsidP="00F33B79">
      <w:pPr>
        <w:pStyle w:val="Title"/>
        <w:jc w:val="both"/>
        <w:rPr>
          <w:sz w:val="24"/>
          <w:szCs w:val="24"/>
          <w:lang w:val="sr-Latn-CS"/>
        </w:rPr>
      </w:pPr>
      <w:r w:rsidRPr="00F33B79">
        <w:rPr>
          <w:sz w:val="24"/>
          <w:szCs w:val="24"/>
          <w:lang w:val="sr-Latn-CS"/>
        </w:rPr>
        <w:t>NAPOMENA: Nije potrebno ukucavati nikakav tekst u mail-u. Dovolj</w:t>
      </w:r>
      <w:bookmarkStart w:id="0" w:name="_GoBack"/>
      <w:bookmarkEnd w:id="0"/>
      <w:r w:rsidRPr="00F33B79">
        <w:rPr>
          <w:sz w:val="24"/>
          <w:szCs w:val="24"/>
          <w:lang w:val="sr-Latn-CS"/>
        </w:rPr>
        <w:t xml:space="preserve">no je samo attach-ovati rad. </w:t>
      </w:r>
      <w:r w:rsidRPr="00F33B79">
        <w:rPr>
          <w:sz w:val="24"/>
          <w:szCs w:val="24"/>
        </w:rPr>
        <w:t xml:space="preserve">Bodovi stečeni po osnovu </w:t>
      </w:r>
      <w:r>
        <w:rPr>
          <w:sz w:val="24"/>
          <w:szCs w:val="24"/>
        </w:rPr>
        <w:t>praktičnog</w:t>
      </w:r>
      <w:r w:rsidRPr="00F33B79">
        <w:rPr>
          <w:sz w:val="24"/>
          <w:szCs w:val="24"/>
        </w:rPr>
        <w:t xml:space="preserve"> rada se ne mogu prenijeti u narednu školsku godinu, ukoliko se ispit ne položi u tekućoj godini. </w:t>
      </w:r>
      <w:r>
        <w:rPr>
          <w:sz w:val="24"/>
          <w:szCs w:val="24"/>
        </w:rPr>
        <w:t>Praktični</w:t>
      </w:r>
      <w:r w:rsidRPr="00F33B79">
        <w:rPr>
          <w:sz w:val="24"/>
          <w:szCs w:val="24"/>
          <w:lang w:val="sr-Latn-CS"/>
        </w:rPr>
        <w:t xml:space="preserve"> rad koji ne bude ispravno ili potpuno urađen, neće biti bodovan.</w:t>
      </w:r>
    </w:p>
    <w:p w:rsidR="00F33B79" w:rsidRPr="00F33B79" w:rsidRDefault="00F33B79" w:rsidP="00F33B79">
      <w:pPr>
        <w:pStyle w:val="Title"/>
        <w:jc w:val="both"/>
        <w:rPr>
          <w:sz w:val="24"/>
          <w:szCs w:val="24"/>
        </w:rPr>
      </w:pPr>
    </w:p>
    <w:p w:rsidR="00F33B79" w:rsidRPr="00F33B79" w:rsidRDefault="00F33B79" w:rsidP="00F33B79">
      <w:pPr>
        <w:jc w:val="both"/>
        <w:rPr>
          <w:lang w:val="en-US"/>
        </w:rPr>
      </w:pPr>
    </w:p>
    <w:sectPr w:rsidR="00F33B79" w:rsidRPr="00F33B79" w:rsidSect="00F33B79">
      <w:pgSz w:w="12240" w:h="15840"/>
      <w:pgMar w:top="1417" w:right="1417" w:bottom="1417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2414A4"/>
    <w:multiLevelType w:val="hybridMultilevel"/>
    <w:tmpl w:val="2A14B222"/>
    <w:lvl w:ilvl="0" w:tplc="2C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870481"/>
    <w:multiLevelType w:val="hybridMultilevel"/>
    <w:tmpl w:val="004CC7A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tzQ2Mzc0MbA0MDZX0lEKTi0uzszPAykwqgUA9+IFTywAAAA="/>
  </w:docVars>
  <w:rsids>
    <w:rsidRoot w:val="00261688"/>
    <w:rsid w:val="000E244F"/>
    <w:rsid w:val="001D383B"/>
    <w:rsid w:val="00261688"/>
    <w:rsid w:val="004A0D7A"/>
    <w:rsid w:val="005A7481"/>
    <w:rsid w:val="00784B7C"/>
    <w:rsid w:val="00A10622"/>
    <w:rsid w:val="00F3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16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68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26168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1688"/>
    <w:pPr>
      <w:ind w:left="720"/>
      <w:contextualSpacing/>
    </w:pPr>
  </w:style>
  <w:style w:type="paragraph" w:styleId="Title">
    <w:name w:val="Title"/>
    <w:basedOn w:val="Normal"/>
    <w:link w:val="TitleChar"/>
    <w:qFormat/>
    <w:rsid w:val="00F33B79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0"/>
      <w:lang w:val="hr-HR" w:eastAsia="it-IT"/>
    </w:rPr>
  </w:style>
  <w:style w:type="character" w:customStyle="1" w:styleId="TitleChar">
    <w:name w:val="Title Char"/>
    <w:basedOn w:val="DefaultParagraphFont"/>
    <w:link w:val="Title"/>
    <w:rsid w:val="00F33B79"/>
    <w:rPr>
      <w:rFonts w:ascii="Times New Roman" w:eastAsia="Times New Roman" w:hAnsi="Times New Roman" w:cs="Times New Roman"/>
      <w:b/>
      <w:bCs/>
      <w:sz w:val="28"/>
      <w:szCs w:val="20"/>
      <w:lang w:val="hr-HR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16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68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26168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1688"/>
    <w:pPr>
      <w:ind w:left="720"/>
      <w:contextualSpacing/>
    </w:pPr>
  </w:style>
  <w:style w:type="paragraph" w:styleId="Title">
    <w:name w:val="Title"/>
    <w:basedOn w:val="Normal"/>
    <w:link w:val="TitleChar"/>
    <w:qFormat/>
    <w:rsid w:val="00F33B79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0"/>
      <w:lang w:val="hr-HR" w:eastAsia="it-IT"/>
    </w:rPr>
  </w:style>
  <w:style w:type="character" w:customStyle="1" w:styleId="TitleChar">
    <w:name w:val="Title Char"/>
    <w:basedOn w:val="DefaultParagraphFont"/>
    <w:link w:val="Title"/>
    <w:rsid w:val="00F33B79"/>
    <w:rPr>
      <w:rFonts w:ascii="Times New Roman" w:eastAsia="Times New Roman" w:hAnsi="Times New Roman" w:cs="Times New Roman"/>
      <w:b/>
      <w:bCs/>
      <w:sz w:val="28"/>
      <w:szCs w:val="20"/>
      <w:lang w:val="hr-HR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48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5356">
          <w:marLeft w:val="0"/>
          <w:marRight w:val="0"/>
          <w:marTop w:val="0"/>
          <w:marBottom w:val="225"/>
          <w:divBdr>
            <w:top w:val="none" w:sz="0" w:space="0" w:color="292929"/>
            <w:left w:val="none" w:sz="0" w:space="0" w:color="292929"/>
            <w:bottom w:val="none" w:sz="0" w:space="0" w:color="292929"/>
            <w:right w:val="none" w:sz="0" w:space="0" w:color="292929"/>
          </w:divBdr>
          <w:divsChild>
            <w:div w:id="74183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0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19-03-26T12:35:00Z</dcterms:created>
  <dcterms:modified xsi:type="dcterms:W3CDTF">2019-03-26T12:37:00Z</dcterms:modified>
</cp:coreProperties>
</file>